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51AE" w:rsidRDefault="00E251AE"/>
    <w:p w:rsidR="003603AA" w:rsidRPr="003603AA" w:rsidRDefault="009F3A72" w:rsidP="009F3A72">
      <w:pPr>
        <w:jc w:val="center"/>
        <w:rPr>
          <w:b/>
          <w:sz w:val="24"/>
          <w:szCs w:val="24"/>
        </w:rPr>
      </w:pPr>
      <w:r w:rsidRPr="003603AA">
        <w:rPr>
          <w:b/>
          <w:sz w:val="24"/>
          <w:szCs w:val="24"/>
        </w:rPr>
        <w:t>DANIŞMAN AKADEMİSYENLİK OKULLARIMIZ</w:t>
      </w:r>
      <w:r w:rsidR="003603AA" w:rsidRPr="003603AA">
        <w:rPr>
          <w:b/>
          <w:sz w:val="24"/>
          <w:szCs w:val="24"/>
        </w:rPr>
        <w:t xml:space="preserve"> </w:t>
      </w:r>
    </w:p>
    <w:p w:rsidR="00AA3B26" w:rsidRPr="003603AA" w:rsidRDefault="003603AA" w:rsidP="009F3A72">
      <w:pPr>
        <w:jc w:val="center"/>
        <w:rPr>
          <w:b/>
          <w:sz w:val="24"/>
          <w:szCs w:val="24"/>
        </w:rPr>
      </w:pPr>
      <w:r w:rsidRPr="003603AA">
        <w:rPr>
          <w:b/>
          <w:sz w:val="24"/>
          <w:szCs w:val="24"/>
        </w:rPr>
        <w:t>(2019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4706"/>
        <w:gridCol w:w="1531"/>
      </w:tblGrid>
      <w:tr w:rsidR="009F3A72" w:rsidRPr="009F3A72" w:rsidTr="00E32036">
        <w:tc>
          <w:tcPr>
            <w:tcW w:w="2802" w:type="dxa"/>
          </w:tcPr>
          <w:p w:rsidR="009F3A72" w:rsidRPr="009F3A72" w:rsidRDefault="009F3A72" w:rsidP="005648D5">
            <w:pPr>
              <w:spacing w:line="360" w:lineRule="auto"/>
              <w:rPr>
                <w:sz w:val="24"/>
                <w:szCs w:val="24"/>
              </w:rPr>
            </w:pPr>
            <w:r w:rsidRPr="009F3A72">
              <w:rPr>
                <w:sz w:val="24"/>
                <w:szCs w:val="24"/>
              </w:rPr>
              <w:t>Danışman Öğretim Üyesi</w:t>
            </w:r>
          </w:p>
        </w:tc>
        <w:tc>
          <w:tcPr>
            <w:tcW w:w="4706" w:type="dxa"/>
          </w:tcPr>
          <w:p w:rsidR="009F3A72" w:rsidRPr="009F3A72" w:rsidRDefault="009F3A72" w:rsidP="003603A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F3A72">
              <w:rPr>
                <w:sz w:val="24"/>
                <w:szCs w:val="24"/>
              </w:rPr>
              <w:t>Okul adı</w:t>
            </w:r>
          </w:p>
        </w:tc>
        <w:tc>
          <w:tcPr>
            <w:tcW w:w="1531" w:type="dxa"/>
          </w:tcPr>
          <w:p w:rsidR="009F3A72" w:rsidRPr="009F3A72" w:rsidRDefault="009F3A72" w:rsidP="003603A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F3A72">
              <w:rPr>
                <w:sz w:val="24"/>
                <w:szCs w:val="24"/>
              </w:rPr>
              <w:t>İlçe</w:t>
            </w:r>
          </w:p>
        </w:tc>
      </w:tr>
      <w:tr w:rsidR="0041534F" w:rsidRPr="009F3A72" w:rsidTr="00E32036">
        <w:tc>
          <w:tcPr>
            <w:tcW w:w="2802" w:type="dxa"/>
          </w:tcPr>
          <w:p w:rsidR="0041534F" w:rsidRPr="009F3A72" w:rsidRDefault="0041534F" w:rsidP="009B72C7">
            <w:pPr>
              <w:spacing w:line="360" w:lineRule="auto"/>
              <w:rPr>
                <w:sz w:val="24"/>
                <w:szCs w:val="24"/>
              </w:rPr>
            </w:pPr>
            <w:r w:rsidRPr="009F3A72">
              <w:rPr>
                <w:sz w:val="24"/>
                <w:szCs w:val="24"/>
              </w:rPr>
              <w:t xml:space="preserve">Prof. Dr. Nilüfer V. </w:t>
            </w:r>
            <w:r w:rsidR="00695D17" w:rsidRPr="009F3A72">
              <w:rPr>
                <w:sz w:val="24"/>
                <w:szCs w:val="24"/>
              </w:rPr>
              <w:t>Acar</w:t>
            </w:r>
          </w:p>
        </w:tc>
        <w:tc>
          <w:tcPr>
            <w:tcW w:w="4706" w:type="dxa"/>
          </w:tcPr>
          <w:p w:rsidR="0041534F" w:rsidRPr="009F3A72" w:rsidRDefault="0041534F" w:rsidP="009B72C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kara Atatürk Lisesi </w:t>
            </w:r>
          </w:p>
        </w:tc>
        <w:tc>
          <w:tcPr>
            <w:tcW w:w="1531" w:type="dxa"/>
          </w:tcPr>
          <w:p w:rsidR="0041534F" w:rsidRPr="009F3A72" w:rsidRDefault="0041534F" w:rsidP="009B72C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Çankaya</w:t>
            </w:r>
          </w:p>
        </w:tc>
      </w:tr>
      <w:tr w:rsidR="00DB16CC" w:rsidRPr="009F3A72" w:rsidTr="00E32036">
        <w:tc>
          <w:tcPr>
            <w:tcW w:w="2802" w:type="dxa"/>
          </w:tcPr>
          <w:p w:rsidR="00DB16CC" w:rsidRPr="009F3A72" w:rsidRDefault="00DB16CC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. Dr. Belgin Aydın</w:t>
            </w:r>
          </w:p>
        </w:tc>
        <w:tc>
          <w:tcPr>
            <w:tcW w:w="4706" w:type="dxa"/>
          </w:tcPr>
          <w:p w:rsidR="00DB16CC" w:rsidRPr="009F3A72" w:rsidRDefault="00DB16CC" w:rsidP="009F3A72">
            <w:pPr>
              <w:spacing w:line="360" w:lineRule="auto"/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Bahçelievler Deneme Anadolu Lisesi</w:t>
            </w:r>
          </w:p>
        </w:tc>
        <w:tc>
          <w:tcPr>
            <w:tcW w:w="1531" w:type="dxa"/>
          </w:tcPr>
          <w:p w:rsidR="00DB16CC" w:rsidRPr="009F3A72" w:rsidRDefault="00DB16CC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Çankaya</w:t>
            </w:r>
          </w:p>
        </w:tc>
      </w:tr>
      <w:tr w:rsidR="002E1710" w:rsidRPr="009F3A72" w:rsidTr="00E32036">
        <w:tc>
          <w:tcPr>
            <w:tcW w:w="2802" w:type="dxa"/>
          </w:tcPr>
          <w:p w:rsidR="002E1710" w:rsidRDefault="002E1710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ç. Dr. Sühendan Er</w:t>
            </w:r>
          </w:p>
        </w:tc>
        <w:tc>
          <w:tcPr>
            <w:tcW w:w="4706" w:type="dxa"/>
          </w:tcPr>
          <w:p w:rsidR="002E1710" w:rsidRDefault="002E1710" w:rsidP="009F3A72">
            <w:pPr>
              <w:spacing w:line="360" w:lineRule="auto"/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TOKİ Göksu Anaokulu</w:t>
            </w:r>
          </w:p>
        </w:tc>
        <w:tc>
          <w:tcPr>
            <w:tcW w:w="1531" w:type="dxa"/>
          </w:tcPr>
          <w:p w:rsidR="002E1710" w:rsidRDefault="002E1710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timesgut</w:t>
            </w:r>
          </w:p>
        </w:tc>
      </w:tr>
      <w:tr w:rsidR="00724854" w:rsidRPr="009F3A72" w:rsidTr="00E32036">
        <w:tc>
          <w:tcPr>
            <w:tcW w:w="2802" w:type="dxa"/>
          </w:tcPr>
          <w:p w:rsidR="00724854" w:rsidRPr="009F3A72" w:rsidRDefault="00724854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ç. Dr. Tülin Haşlaman</w:t>
            </w:r>
          </w:p>
        </w:tc>
        <w:tc>
          <w:tcPr>
            <w:tcW w:w="4706" w:type="dxa"/>
          </w:tcPr>
          <w:p w:rsidR="00724854" w:rsidRPr="009F3A72" w:rsidRDefault="00724854" w:rsidP="009F3A72">
            <w:pPr>
              <w:spacing w:line="360" w:lineRule="auto"/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Alparslan Anadolu Lisesi</w:t>
            </w:r>
          </w:p>
        </w:tc>
        <w:tc>
          <w:tcPr>
            <w:tcW w:w="1531" w:type="dxa"/>
          </w:tcPr>
          <w:p w:rsidR="00724854" w:rsidRPr="009F3A72" w:rsidRDefault="00724854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nimahalle</w:t>
            </w:r>
          </w:p>
        </w:tc>
      </w:tr>
      <w:tr w:rsidR="0041534F" w:rsidRPr="009F3A72" w:rsidTr="00E32036">
        <w:tc>
          <w:tcPr>
            <w:tcW w:w="2802" w:type="dxa"/>
          </w:tcPr>
          <w:p w:rsidR="0041534F" w:rsidRPr="009F3A72" w:rsidRDefault="00B61F3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Kürşad</w:t>
            </w:r>
            <w:r w:rsidR="0041534F" w:rsidRPr="009F3A72">
              <w:rPr>
                <w:sz w:val="24"/>
                <w:szCs w:val="24"/>
              </w:rPr>
              <w:t xml:space="preserve"> </w:t>
            </w:r>
            <w:r w:rsidR="00695D17" w:rsidRPr="009F3A72">
              <w:rPr>
                <w:sz w:val="24"/>
                <w:szCs w:val="24"/>
              </w:rPr>
              <w:t>Demirutku</w:t>
            </w:r>
          </w:p>
        </w:tc>
        <w:tc>
          <w:tcPr>
            <w:tcW w:w="4706" w:type="dxa"/>
          </w:tcPr>
          <w:p w:rsidR="0041534F" w:rsidRPr="009F3A72" w:rsidRDefault="0041534F" w:rsidP="009F3A72">
            <w:pPr>
              <w:spacing w:line="360" w:lineRule="auto"/>
              <w:rPr>
                <w:sz w:val="24"/>
                <w:szCs w:val="24"/>
              </w:rPr>
            </w:pPr>
            <w:r w:rsidRPr="009F3A72"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 xml:space="preserve">Aydınlıkevler Anadolu Lisesi </w:t>
            </w:r>
          </w:p>
        </w:tc>
        <w:tc>
          <w:tcPr>
            <w:tcW w:w="1531" w:type="dxa"/>
          </w:tcPr>
          <w:p w:rsidR="0041534F" w:rsidRPr="009F3A72" w:rsidRDefault="0041534F" w:rsidP="009F3A72">
            <w:pPr>
              <w:spacing w:line="360" w:lineRule="auto"/>
              <w:rPr>
                <w:sz w:val="24"/>
                <w:szCs w:val="24"/>
              </w:rPr>
            </w:pPr>
            <w:r w:rsidRPr="009F3A72">
              <w:rPr>
                <w:sz w:val="24"/>
                <w:szCs w:val="24"/>
              </w:rPr>
              <w:t>Keçiören</w:t>
            </w:r>
          </w:p>
        </w:tc>
      </w:tr>
      <w:tr w:rsidR="0041534F" w:rsidRPr="009F3A72" w:rsidTr="00E32036">
        <w:tc>
          <w:tcPr>
            <w:tcW w:w="2802" w:type="dxa"/>
          </w:tcPr>
          <w:p w:rsidR="0041534F" w:rsidRPr="009F3A72" w:rsidRDefault="00B61F3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Kürşad</w:t>
            </w:r>
            <w:r w:rsidR="00695D17" w:rsidRPr="009F3A72">
              <w:rPr>
                <w:sz w:val="24"/>
                <w:szCs w:val="24"/>
              </w:rPr>
              <w:t xml:space="preserve"> Demirutku</w:t>
            </w:r>
          </w:p>
        </w:tc>
        <w:tc>
          <w:tcPr>
            <w:tcW w:w="4706" w:type="dxa"/>
          </w:tcPr>
          <w:p w:rsidR="0041534F" w:rsidRPr="009F3A72" w:rsidRDefault="0041534F" w:rsidP="009F3A72">
            <w:pPr>
              <w:spacing w:line="360" w:lineRule="auto"/>
              <w:rPr>
                <w:sz w:val="24"/>
                <w:szCs w:val="24"/>
              </w:rPr>
            </w:pPr>
            <w:r w:rsidRPr="009F3A72"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Or-</w:t>
            </w:r>
            <w:r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A</w:t>
            </w:r>
            <w:r w:rsidRPr="009F3A72">
              <w:rPr>
                <w:rFonts w:cs="Arial"/>
                <w:color w:val="000000"/>
                <w:sz w:val="24"/>
                <w:szCs w:val="24"/>
                <w:shd w:val="clear" w:color="auto" w:fill="FFFFFF"/>
              </w:rPr>
              <w:t>n Perihan İnan Ortaokulu</w:t>
            </w:r>
          </w:p>
        </w:tc>
        <w:tc>
          <w:tcPr>
            <w:tcW w:w="1531" w:type="dxa"/>
          </w:tcPr>
          <w:p w:rsidR="0041534F" w:rsidRPr="009F3A72" w:rsidRDefault="0041534F" w:rsidP="009F3A72">
            <w:pPr>
              <w:spacing w:line="360" w:lineRule="auto"/>
              <w:rPr>
                <w:sz w:val="24"/>
                <w:szCs w:val="24"/>
              </w:rPr>
            </w:pPr>
            <w:r w:rsidRPr="009F3A72">
              <w:rPr>
                <w:sz w:val="24"/>
                <w:szCs w:val="24"/>
              </w:rPr>
              <w:t>Çankaya</w:t>
            </w:r>
          </w:p>
        </w:tc>
      </w:tr>
      <w:tr w:rsidR="0041534F" w:rsidRPr="009F3A72" w:rsidTr="00E32036">
        <w:tc>
          <w:tcPr>
            <w:tcW w:w="2802" w:type="dxa"/>
          </w:tcPr>
          <w:p w:rsidR="0041534F" w:rsidRPr="009F3A72" w:rsidRDefault="005E316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. Zerrin </w:t>
            </w:r>
            <w:bookmarkStart w:id="0" w:name="_GoBack"/>
            <w:r w:rsidR="00695D17">
              <w:rPr>
                <w:sz w:val="24"/>
                <w:szCs w:val="24"/>
              </w:rPr>
              <w:t>Toker</w:t>
            </w:r>
            <w:bookmarkEnd w:id="0"/>
          </w:p>
        </w:tc>
        <w:tc>
          <w:tcPr>
            <w:tcW w:w="4706" w:type="dxa"/>
          </w:tcPr>
          <w:p w:rsidR="0041534F" w:rsidRPr="009F3A72" w:rsidRDefault="005E316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ıbrıs Köyü Ortaokulu</w:t>
            </w:r>
          </w:p>
        </w:tc>
        <w:tc>
          <w:tcPr>
            <w:tcW w:w="1531" w:type="dxa"/>
          </w:tcPr>
          <w:p w:rsidR="0041534F" w:rsidRPr="009F3A72" w:rsidRDefault="005E316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ındağ</w:t>
            </w:r>
            <w:r w:rsidR="00C145EF">
              <w:rPr>
                <w:sz w:val="24"/>
                <w:szCs w:val="24"/>
              </w:rPr>
              <w:t xml:space="preserve"> </w:t>
            </w:r>
          </w:p>
        </w:tc>
      </w:tr>
      <w:tr w:rsidR="0041534F" w:rsidTr="00E32036">
        <w:tc>
          <w:tcPr>
            <w:tcW w:w="2802" w:type="dxa"/>
          </w:tcPr>
          <w:p w:rsidR="0041534F" w:rsidRPr="009F3A72" w:rsidRDefault="00E32036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Olcay Yılmaz</w:t>
            </w:r>
          </w:p>
        </w:tc>
        <w:tc>
          <w:tcPr>
            <w:tcW w:w="4706" w:type="dxa"/>
          </w:tcPr>
          <w:p w:rsidR="0041534F" w:rsidRPr="009F3A72" w:rsidRDefault="00E32036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idinpaşa Mesleki ve Teknik Anadolu Lisesi</w:t>
            </w:r>
          </w:p>
        </w:tc>
        <w:tc>
          <w:tcPr>
            <w:tcW w:w="1531" w:type="dxa"/>
          </w:tcPr>
          <w:p w:rsidR="0041534F" w:rsidRPr="009F3A72" w:rsidRDefault="00E32036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mak</w:t>
            </w:r>
          </w:p>
        </w:tc>
      </w:tr>
      <w:tr w:rsidR="0041534F" w:rsidTr="00E32036">
        <w:tc>
          <w:tcPr>
            <w:tcW w:w="2802" w:type="dxa"/>
          </w:tcPr>
          <w:p w:rsidR="0041534F" w:rsidRPr="009F3A72" w:rsidRDefault="00DB16CC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Pelin İrgin</w:t>
            </w:r>
          </w:p>
        </w:tc>
        <w:tc>
          <w:tcPr>
            <w:tcW w:w="4706" w:type="dxa"/>
          </w:tcPr>
          <w:p w:rsidR="0041534F" w:rsidRPr="009F3A72" w:rsidRDefault="00DB16CC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san Şükran Sarıhan Ortaokulu</w:t>
            </w:r>
          </w:p>
        </w:tc>
        <w:tc>
          <w:tcPr>
            <w:tcW w:w="1531" w:type="dxa"/>
          </w:tcPr>
          <w:p w:rsidR="0041534F" w:rsidRPr="009F3A72" w:rsidRDefault="00DB16CC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timesgut</w:t>
            </w:r>
          </w:p>
        </w:tc>
      </w:tr>
      <w:tr w:rsidR="0041534F" w:rsidTr="00E32036">
        <w:tc>
          <w:tcPr>
            <w:tcW w:w="2802" w:type="dxa"/>
          </w:tcPr>
          <w:p w:rsidR="0041534F" w:rsidRPr="009F3A72" w:rsidRDefault="00DB16CC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Pelin İrgin</w:t>
            </w:r>
          </w:p>
        </w:tc>
        <w:tc>
          <w:tcPr>
            <w:tcW w:w="4706" w:type="dxa"/>
          </w:tcPr>
          <w:p w:rsidR="0041534F" w:rsidRPr="009F3A72" w:rsidRDefault="00DB16CC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ruk Nafiz Çamlıbel Anadolu Lisesi</w:t>
            </w:r>
          </w:p>
        </w:tc>
        <w:tc>
          <w:tcPr>
            <w:tcW w:w="1531" w:type="dxa"/>
          </w:tcPr>
          <w:p w:rsidR="0041534F" w:rsidRPr="009F3A72" w:rsidRDefault="00DB16CC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nimahalle</w:t>
            </w:r>
          </w:p>
        </w:tc>
      </w:tr>
      <w:tr w:rsidR="0041534F" w:rsidTr="00E32036">
        <w:tc>
          <w:tcPr>
            <w:tcW w:w="2802" w:type="dxa"/>
          </w:tcPr>
          <w:p w:rsidR="0041534F" w:rsidRPr="009F3A72" w:rsidRDefault="00DE64AF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Zeynep Bilki</w:t>
            </w:r>
          </w:p>
        </w:tc>
        <w:tc>
          <w:tcPr>
            <w:tcW w:w="4706" w:type="dxa"/>
          </w:tcPr>
          <w:p w:rsidR="0041534F" w:rsidRPr="009F3A72" w:rsidRDefault="00DE64AF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mar Sinan Ortaokulu</w:t>
            </w:r>
          </w:p>
        </w:tc>
        <w:tc>
          <w:tcPr>
            <w:tcW w:w="1531" w:type="dxa"/>
          </w:tcPr>
          <w:p w:rsidR="0041534F" w:rsidRPr="009F3A72" w:rsidRDefault="00DE64AF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Çankaya</w:t>
            </w:r>
          </w:p>
        </w:tc>
      </w:tr>
      <w:tr w:rsidR="0041534F" w:rsidTr="00E32036">
        <w:tc>
          <w:tcPr>
            <w:tcW w:w="2802" w:type="dxa"/>
          </w:tcPr>
          <w:p w:rsidR="0041534F" w:rsidRPr="009F3A72" w:rsidRDefault="00604E3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Zerrin Toker</w:t>
            </w:r>
          </w:p>
        </w:tc>
        <w:tc>
          <w:tcPr>
            <w:tcW w:w="4706" w:type="dxa"/>
          </w:tcPr>
          <w:p w:rsidR="0041534F" w:rsidRPr="009F3A72" w:rsidRDefault="00D92202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K İlkokulu ve </w:t>
            </w:r>
            <w:r w:rsidR="00604E37">
              <w:rPr>
                <w:sz w:val="24"/>
                <w:szCs w:val="24"/>
              </w:rPr>
              <w:t xml:space="preserve">Ortaokulu </w:t>
            </w:r>
          </w:p>
        </w:tc>
        <w:tc>
          <w:tcPr>
            <w:tcW w:w="1531" w:type="dxa"/>
          </w:tcPr>
          <w:p w:rsidR="0041534F" w:rsidRPr="009F3A72" w:rsidRDefault="00604E3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ölbaşı</w:t>
            </w:r>
          </w:p>
        </w:tc>
      </w:tr>
      <w:tr w:rsidR="0041534F" w:rsidTr="00E32036">
        <w:tc>
          <w:tcPr>
            <w:tcW w:w="2802" w:type="dxa"/>
          </w:tcPr>
          <w:p w:rsidR="0041534F" w:rsidRPr="009F3A72" w:rsidRDefault="00604E3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Çiğdem Alkaş Ulusoy</w:t>
            </w:r>
          </w:p>
        </w:tc>
        <w:tc>
          <w:tcPr>
            <w:tcW w:w="4706" w:type="dxa"/>
          </w:tcPr>
          <w:p w:rsidR="0041534F" w:rsidRPr="009F3A72" w:rsidRDefault="00604E3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eki Tartaç İlkokulu</w:t>
            </w:r>
          </w:p>
        </w:tc>
        <w:tc>
          <w:tcPr>
            <w:tcW w:w="1531" w:type="dxa"/>
          </w:tcPr>
          <w:p w:rsidR="0041534F" w:rsidRPr="009F3A72" w:rsidRDefault="00604E37" w:rsidP="009F3A7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mak</w:t>
            </w:r>
          </w:p>
        </w:tc>
      </w:tr>
      <w:tr w:rsidR="00E54502" w:rsidTr="00E32036">
        <w:tc>
          <w:tcPr>
            <w:tcW w:w="2802" w:type="dxa"/>
          </w:tcPr>
          <w:p w:rsidR="00E54502" w:rsidRPr="009F3A7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Çiğdem Alkaş Ulusoy</w:t>
            </w:r>
          </w:p>
        </w:tc>
        <w:tc>
          <w:tcPr>
            <w:tcW w:w="4706" w:type="dxa"/>
          </w:tcPr>
          <w:p w:rsidR="00E5450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hmet Vefik Paşa Ortaokulu</w:t>
            </w:r>
          </w:p>
        </w:tc>
        <w:tc>
          <w:tcPr>
            <w:tcW w:w="1531" w:type="dxa"/>
          </w:tcPr>
          <w:p w:rsidR="00E5450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 w:rsidRPr="009F3A72">
              <w:rPr>
                <w:sz w:val="24"/>
                <w:szCs w:val="24"/>
              </w:rPr>
              <w:t>Çankaya</w:t>
            </w:r>
          </w:p>
        </w:tc>
      </w:tr>
      <w:tr w:rsidR="00E54502" w:rsidTr="00E32036">
        <w:tc>
          <w:tcPr>
            <w:tcW w:w="2802" w:type="dxa"/>
          </w:tcPr>
          <w:p w:rsidR="00E54502" w:rsidRPr="009F3A7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Elçin Emre Akdoğan</w:t>
            </w:r>
          </w:p>
        </w:tc>
        <w:tc>
          <w:tcPr>
            <w:tcW w:w="4706" w:type="dxa"/>
          </w:tcPr>
          <w:p w:rsidR="00E54502" w:rsidRPr="009F3A7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k Buğra İlkokulu</w:t>
            </w:r>
          </w:p>
        </w:tc>
        <w:tc>
          <w:tcPr>
            <w:tcW w:w="1531" w:type="dxa"/>
          </w:tcPr>
          <w:p w:rsidR="00E54502" w:rsidRPr="009F3A7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çiören</w:t>
            </w:r>
          </w:p>
        </w:tc>
      </w:tr>
      <w:tr w:rsidR="00E54502" w:rsidTr="00E32036">
        <w:tc>
          <w:tcPr>
            <w:tcW w:w="2802" w:type="dxa"/>
          </w:tcPr>
          <w:p w:rsidR="00E5450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Seçil Yücelyiğit</w:t>
            </w:r>
          </w:p>
        </w:tc>
        <w:tc>
          <w:tcPr>
            <w:tcW w:w="4706" w:type="dxa"/>
          </w:tcPr>
          <w:p w:rsidR="00E5450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lla İlkokulu</w:t>
            </w:r>
          </w:p>
        </w:tc>
        <w:tc>
          <w:tcPr>
            <w:tcW w:w="1531" w:type="dxa"/>
          </w:tcPr>
          <w:p w:rsidR="00E54502" w:rsidRDefault="00E54502" w:rsidP="00E5450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ındağ</w:t>
            </w:r>
          </w:p>
        </w:tc>
      </w:tr>
    </w:tbl>
    <w:p w:rsidR="00AA3B26" w:rsidRDefault="00AA3B26" w:rsidP="009F3A72">
      <w:pPr>
        <w:spacing w:line="360" w:lineRule="auto"/>
      </w:pPr>
    </w:p>
    <w:sectPr w:rsidR="00AA3B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sTQwMDMyNDA0NTVU0lEKTi0uzszPAykwqgUAhgzL1ywAAAA="/>
  </w:docVars>
  <w:rsids>
    <w:rsidRoot w:val="00AA3B26"/>
    <w:rsid w:val="00164E79"/>
    <w:rsid w:val="002E1710"/>
    <w:rsid w:val="003603AA"/>
    <w:rsid w:val="0041534F"/>
    <w:rsid w:val="004A79CE"/>
    <w:rsid w:val="005648D5"/>
    <w:rsid w:val="005E3167"/>
    <w:rsid w:val="00604E37"/>
    <w:rsid w:val="00695D17"/>
    <w:rsid w:val="00724854"/>
    <w:rsid w:val="009F3A72"/>
    <w:rsid w:val="00AA3B26"/>
    <w:rsid w:val="00B601C7"/>
    <w:rsid w:val="00B61F37"/>
    <w:rsid w:val="00C145EF"/>
    <w:rsid w:val="00C4056F"/>
    <w:rsid w:val="00D92202"/>
    <w:rsid w:val="00DB16CC"/>
    <w:rsid w:val="00DE64AF"/>
    <w:rsid w:val="00E251AE"/>
    <w:rsid w:val="00E32036"/>
    <w:rsid w:val="00E54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201DC53-71DE-4DA9-AF4F-0661E1168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3A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üksel Kavak</dc:creator>
  <cp:lastModifiedBy>Zehra Yeler</cp:lastModifiedBy>
  <cp:revision>4</cp:revision>
  <dcterms:created xsi:type="dcterms:W3CDTF">2019-09-19T06:51:00Z</dcterms:created>
  <dcterms:modified xsi:type="dcterms:W3CDTF">2020-02-06T06:34:00Z</dcterms:modified>
</cp:coreProperties>
</file>